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F26AA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3862C20" w:rsidR="007B4A91" w:rsidRDefault="00A62713">
      <w:pPr>
        <w:rPr>
          <w:sz w:val="28"/>
          <w:szCs w:val="28"/>
        </w:rPr>
      </w:pPr>
      <w:r>
        <w:rPr>
          <w:sz w:val="28"/>
          <w:szCs w:val="28"/>
        </w:rPr>
        <w:t>Tooth ache</w:t>
      </w:r>
    </w:p>
    <w:p w14:paraId="34A9E19B" w14:textId="77777777" w:rsidR="007B4A91" w:rsidRDefault="009F26AA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7A543DF0" w14:textId="052B13CD" w:rsidR="00A62713" w:rsidRDefault="00A62713" w:rsidP="00A62713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the food items which are good for your teeth and avoid the bad food.</w:t>
      </w:r>
    </w:p>
    <w:p w14:paraId="3D632C61" w14:textId="77777777" w:rsidR="007B4A91" w:rsidRDefault="009F26AA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8B47276" w14:textId="4848D915" w:rsidR="00A62713" w:rsidRDefault="00A62713" w:rsidP="00A6271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My game’s main focus is to show children which food is good for your </w:t>
      </w:r>
    </w:p>
    <w:p w14:paraId="6102F988" w14:textId="77777777" w:rsidR="007B4A91" w:rsidRDefault="009F26AA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2DBCE780" w:rsidR="007B4A91" w:rsidRDefault="00A62713">
      <w:pPr>
        <w:ind w:left="720"/>
        <w:rPr>
          <w:sz w:val="28"/>
          <w:szCs w:val="28"/>
        </w:rPr>
      </w:pPr>
      <w:r>
        <w:rPr>
          <w:sz w:val="28"/>
          <w:szCs w:val="28"/>
        </w:rPr>
        <w:t>teeth and which food is not.</w:t>
      </w:r>
    </w:p>
    <w:p w14:paraId="0AE3FDBE" w14:textId="77777777" w:rsidR="007B4A91" w:rsidRDefault="009F26AA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F26AA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0A99DB4" w:rsidR="007B4A91" w:rsidRDefault="00A627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oth/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56C0A4F" w:rsidR="007B4A91" w:rsidRDefault="00A6271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up, down, right, lef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C771B06" w:rsidR="007B4A91" w:rsidRDefault="00A627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d foo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9980B88" w:rsidR="007B4A91" w:rsidRDefault="00A627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od foo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7DCA54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F26AA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9F26AA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9F26AA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9F26AA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CD4574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92461A8" w14:textId="4F006916" w:rsidR="00A62713" w:rsidRDefault="00A62713">
      <w:pPr>
        <w:rPr>
          <w:sz w:val="28"/>
          <w:szCs w:val="28"/>
        </w:rPr>
      </w:pPr>
      <w:r>
        <w:rPr>
          <w:sz w:val="28"/>
          <w:szCs w:val="28"/>
        </w:rPr>
        <w:t xml:space="preserve">If I could develop the game further I would make the bad and good food </w:t>
      </w:r>
      <w:r>
        <w:rPr>
          <w:sz w:val="28"/>
          <w:szCs w:val="28"/>
        </w:rPr>
        <w:t>appear in random locations</w:t>
      </w:r>
    </w:p>
    <w:p w14:paraId="24B987DE" w14:textId="488F82AA" w:rsidR="007B4A91" w:rsidRDefault="009F26AA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doNotDisplayPageBoundaries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F26AA"/>
    <w:rsid w:val="00A62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216</Words>
  <Characters>1235</Characters>
  <Application>Microsoft Office Word</Application>
  <DocSecurity>0</DocSecurity>
  <Lines>10</Lines>
  <Paragraphs>2</Paragraphs>
  <ScaleCrop>false</ScaleCrop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shnu Hariyapureddy</cp:lastModifiedBy>
  <cp:revision>3</cp:revision>
  <dcterms:created xsi:type="dcterms:W3CDTF">2021-03-18T05:03:00Z</dcterms:created>
  <dcterms:modified xsi:type="dcterms:W3CDTF">2021-07-30T16:16:00Z</dcterms:modified>
</cp:coreProperties>
</file>